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17DAA" w14:textId="77777777" w:rsidR="00E447A4" w:rsidRPr="00C011AC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279EB482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E7F9939" w14:textId="5A959BB8" w:rsidR="00E447A4" w:rsidRPr="00703B29" w:rsidRDefault="00FD4C8B" w:rsidP="00E447A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5</w:t>
      </w:r>
      <w:r w:rsidR="00E447A4" w:rsidRPr="00703B29">
        <w:rPr>
          <w:rFonts w:cs="Arial"/>
          <w:sz w:val="20"/>
        </w:rPr>
        <w:t xml:space="preserve"> (</w:t>
      </w:r>
      <w:r w:rsidR="00E447A4">
        <w:rPr>
          <w:rFonts w:cs="Arial"/>
          <w:sz w:val="20"/>
        </w:rPr>
        <w:t>101.1</w:t>
      </w:r>
      <w:r>
        <w:rPr>
          <w:rFonts w:cs="Arial"/>
          <w:sz w:val="20"/>
        </w:rPr>
        <w:t>23</w:t>
      </w:r>
      <w:r w:rsidR="00E447A4">
        <w:rPr>
          <w:rFonts w:cs="Arial"/>
          <w:sz w:val="20"/>
        </w:rPr>
        <w:t>-24/</w:t>
      </w:r>
      <w:r w:rsidR="004E268F">
        <w:rPr>
          <w:rFonts w:cs="Arial"/>
          <w:sz w:val="20"/>
        </w:rPr>
        <w:t>06, -</w:t>
      </w:r>
      <w:r w:rsidR="00E447A4">
        <w:rPr>
          <w:rFonts w:cs="Arial"/>
          <w:sz w:val="20"/>
        </w:rPr>
        <w:t>24</w:t>
      </w:r>
      <w:r w:rsidR="00E447A4" w:rsidRPr="003E592D">
        <w:rPr>
          <w:rFonts w:cs="Arial"/>
          <w:sz w:val="20"/>
        </w:rPr>
        <w:t>u</w:t>
      </w:r>
      <w:r w:rsidR="004E268F">
        <w:rPr>
          <w:rFonts w:cs="Arial"/>
          <w:sz w:val="20"/>
        </w:rPr>
        <w:t>/06u</w:t>
      </w:r>
      <w:r w:rsidR="00E447A4"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 xml:space="preserve"> </w:t>
      </w:r>
      <w:r w:rsidR="00E447A4">
        <w:rPr>
          <w:rFonts w:cs="Arial"/>
          <w:sz w:val="20"/>
        </w:rPr>
        <w:tab/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C33A4A">
        <w:rPr>
          <w:rFonts w:cs="Arial"/>
          <w:sz w:val="20"/>
        </w:rPr>
        <w:t>8H3</w:t>
      </w:r>
      <w:r w:rsidR="00E447A4">
        <w:rPr>
          <w:rFonts w:cs="Arial"/>
          <w:sz w:val="20"/>
        </w:rPr>
        <w:tab/>
        <w:t xml:space="preserve">Expiry Date: </w:t>
      </w:r>
      <w:r w:rsidR="00EC15B2">
        <w:rPr>
          <w:rFonts w:cs="Arial"/>
          <w:sz w:val="20"/>
        </w:rPr>
        <w:t>202</w:t>
      </w:r>
      <w:r w:rsidR="0034736D">
        <w:rPr>
          <w:rFonts w:cs="Arial"/>
          <w:sz w:val="20"/>
        </w:rPr>
        <w:t>3</w:t>
      </w:r>
      <w:r w:rsidR="00E447A4" w:rsidRPr="00703B29">
        <w:rPr>
          <w:rFonts w:cs="Arial"/>
          <w:sz w:val="20"/>
        </w:rPr>
        <w:t>-</w:t>
      </w:r>
      <w:r w:rsidR="0034736D">
        <w:rPr>
          <w:rFonts w:cs="Arial"/>
          <w:sz w:val="20"/>
        </w:rPr>
        <w:t>06</w:t>
      </w:r>
      <w:r w:rsidR="00E447A4" w:rsidRPr="00703B29">
        <w:rPr>
          <w:rFonts w:cs="Arial"/>
          <w:sz w:val="20"/>
        </w:rPr>
        <w:t>-01</w:t>
      </w:r>
    </w:p>
    <w:p w14:paraId="5025E9CF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9879CB0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EF23C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4292FAC2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1BAAB0C2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7E4BB281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</w:t>
      </w:r>
      <w:proofErr w:type="gramStart"/>
      <w:r>
        <w:rPr>
          <w:rFonts w:cs="Arial"/>
          <w:b w:val="0"/>
          <w:sz w:val="18"/>
          <w:szCs w:val="18"/>
        </w:rPr>
        <w:t>):_</w:t>
      </w:r>
      <w:proofErr w:type="gramEnd"/>
      <w:r>
        <w:rPr>
          <w:rFonts w:cs="Arial"/>
          <w:b w:val="0"/>
          <w:sz w:val="18"/>
          <w:szCs w:val="18"/>
        </w:rPr>
        <w:t>________</w:t>
      </w:r>
      <w:r>
        <w:rPr>
          <w:rFonts w:cs="Arial"/>
          <w:b w:val="0"/>
          <w:sz w:val="18"/>
          <w:szCs w:val="18"/>
        </w:rPr>
        <w:tab/>
      </w:r>
    </w:p>
    <w:p w14:paraId="390BE943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900867C" w14:textId="77777777" w:rsidR="00E447A4" w:rsidRPr="001C202F" w:rsidRDefault="00E165F8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E447A4" w:rsidRPr="001C202F">
        <w:rPr>
          <w:rFonts w:cs="Arial"/>
          <w:b w:val="0"/>
          <w:sz w:val="18"/>
          <w:szCs w:val="18"/>
        </w:rPr>
        <w:t xml:space="preserve">Date: </w:t>
      </w:r>
      <w:r w:rsidR="00E447A4">
        <w:rPr>
          <w:rFonts w:cs="Arial"/>
          <w:b w:val="0"/>
          <w:sz w:val="18"/>
          <w:szCs w:val="18"/>
        </w:rPr>
        <w:t>______________</w:t>
      </w:r>
      <w:r w:rsidR="00E447A4">
        <w:rPr>
          <w:rFonts w:cs="Arial"/>
          <w:b w:val="0"/>
          <w:sz w:val="18"/>
          <w:szCs w:val="18"/>
        </w:rPr>
        <w:tab/>
      </w:r>
    </w:p>
    <w:p w14:paraId="4434000A" w14:textId="77777777" w:rsidR="00E447A4" w:rsidRPr="00D34BFC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19F253EE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08A9234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F1785F8" w14:textId="77777777" w:rsidR="00E447A4" w:rsidRPr="001C202F" w:rsidRDefault="00E447A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</w:t>
      </w:r>
      <w:r>
        <w:rPr>
          <w:rFonts w:cs="Arial"/>
          <w:b w:val="0"/>
          <w:sz w:val="18"/>
          <w:szCs w:val="18"/>
        </w:rPr>
        <w:t>_</w:t>
      </w:r>
      <w:proofErr w:type="gramEnd"/>
      <w:r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ab/>
      </w:r>
    </w:p>
    <w:p w14:paraId="247B53F6" w14:textId="77777777" w:rsidR="00E447A4" w:rsidRDefault="00E447A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E447A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>
        <w:rPr>
          <w:rFonts w:cs="Arial"/>
          <w:b w:val="0"/>
          <w:sz w:val="18"/>
          <w:szCs w:val="18"/>
        </w:rPr>
        <w:t>By:_</w:t>
      </w:r>
      <w:proofErr w:type="gramEnd"/>
      <w:r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ab/>
      </w:r>
    </w:p>
    <w:p w14:paraId="2A50D3A5" w14:textId="77777777" w:rsidR="008B76A6" w:rsidRDefault="008B76A6" w:rsidP="008B76A6">
      <w:pPr>
        <w:tabs>
          <w:tab w:val="center" w:pos="609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                    Failed lanes: ___________                          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>
        <w:rPr>
          <w:rFonts w:ascii="Arial" w:hAnsi="Arial" w:cs="Arial"/>
          <w:b/>
          <w:i/>
          <w:sz w:val="18"/>
          <w:szCs w:val="18"/>
        </w:rPr>
        <w:t>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9D41B28" w14:textId="77777777" w:rsidR="008B76A6" w:rsidRDefault="008B76A6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922D2E7" w14:textId="569C6A90" w:rsidR="00E447A4" w:rsidRPr="00E44F7D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10314" w:type="dxa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E447A4" w14:paraId="684A6BF0" w14:textId="77777777" w:rsidTr="00DF7DE1">
        <w:trPr>
          <w:trHeight w:val="4648"/>
        </w:trPr>
        <w:tc>
          <w:tcPr>
            <w:tcW w:w="10314" w:type="dxa"/>
            <w:vAlign w:val="center"/>
          </w:tcPr>
          <w:p w14:paraId="2801CE0C" w14:textId="77777777" w:rsidR="00E447A4" w:rsidRDefault="00E447A4" w:rsidP="00EF23CA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A1BBE44" w14:textId="49B0ECEE" w:rsidR="0087679A" w:rsidRDefault="00DF7DE1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DF7DE1">
        <w:rPr>
          <w:noProof/>
        </w:rPr>
        <w:drawing>
          <wp:anchor distT="0" distB="0" distL="114300" distR="114300" simplePos="0" relativeHeight="251662336" behindDoc="0" locked="0" layoutInCell="1" allowOverlap="1" wp14:anchorId="74C6FF39" wp14:editId="0DBD1637">
            <wp:simplePos x="0" y="0"/>
            <wp:positionH relativeFrom="margin">
              <wp:posOffset>-69850</wp:posOffset>
            </wp:positionH>
            <wp:positionV relativeFrom="paragraph">
              <wp:posOffset>3259455</wp:posOffset>
            </wp:positionV>
            <wp:extent cx="6480810" cy="124333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4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55EF5A4" w14:textId="72804769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702849A" w14:textId="3DE4E069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9FE8D2D" w14:textId="31ED72BC" w:rsidR="00C33A4A" w:rsidRPr="00C33A4A" w:rsidRDefault="00C33A4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6A5AA44" w14:textId="65730E75" w:rsidR="00E447A4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C81AD86" w14:textId="77777777" w:rsidR="00E447A4" w:rsidRPr="003C60D3" w:rsidRDefault="00E447A4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5EAB7B6" w14:textId="77777777" w:rsidR="00E447A4" w:rsidRDefault="00E447A4" w:rsidP="00E447A4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08968648" w14:textId="77777777" w:rsidR="00E447A4" w:rsidRPr="0033413D" w:rsidRDefault="00E447A4" w:rsidP="00E447A4">
      <w:pPr>
        <w:pStyle w:val="Rubrik"/>
        <w:jc w:val="both"/>
        <w:rPr>
          <w:i/>
          <w:sz w:val="18"/>
          <w:szCs w:val="18"/>
        </w:rPr>
        <w:sectPr w:rsidR="00E447A4" w:rsidRPr="0033413D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1AA1E5F" w14:textId="77777777" w:rsidR="00E447A4" w:rsidRDefault="00E447A4" w:rsidP="00E447A4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65BEE6A" w14:textId="77777777" w:rsidR="00E447A4" w:rsidRDefault="00E447A4" w:rsidP="00E447A4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4FD6326C" w14:textId="77777777" w:rsidR="00E447A4" w:rsidRDefault="00E447A4" w:rsidP="00E447A4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75931DF" w14:textId="77777777" w:rsidR="00E447A4" w:rsidRPr="0087679A" w:rsidRDefault="00E447A4" w:rsidP="0087679A">
      <w:pPr>
        <w:tabs>
          <w:tab w:val="left" w:pos="9356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</w:p>
    <w:p w14:paraId="63DB33A4" w14:textId="77777777" w:rsidR="00134080" w:rsidRPr="00134080" w:rsidRDefault="00134080" w:rsidP="00134080">
      <w:pPr>
        <w:tabs>
          <w:tab w:val="left" w:pos="0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498"/>
          <w:tab w:val="center" w:pos="9588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567"/>
        <w:jc w:val="both"/>
        <w:rPr>
          <w:rFonts w:ascii="Arial" w:hAnsi="Arial" w:cs="Arial"/>
          <w:sz w:val="18"/>
          <w:szCs w:val="18"/>
        </w:rPr>
      </w:pPr>
      <w:r w:rsidRPr="00134080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6B590F8A" w14:textId="5D0D60C2" w:rsidR="00134080" w:rsidRDefault="00E764A5" w:rsidP="00547123">
      <w:pPr>
        <w:tabs>
          <w:tab w:val="center" w:pos="9498"/>
        </w:tabs>
        <w:ind w:right="567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Primer mix </w:t>
      </w:r>
      <w:r w:rsidR="00C33A4A">
        <w:rPr>
          <w:rFonts w:ascii="Arial" w:hAnsi="Arial" w:cs="Arial"/>
          <w:sz w:val="18"/>
          <w:szCs w:val="18"/>
        </w:rPr>
        <w:t>21</w:t>
      </w:r>
      <w:r w:rsidR="00134080" w:rsidRPr="00134080">
        <w:rPr>
          <w:rFonts w:ascii="Arial" w:hAnsi="Arial" w:cs="Arial"/>
          <w:sz w:val="18"/>
          <w:szCs w:val="18"/>
        </w:rPr>
        <w:t xml:space="preserve"> contains a negative control, which will amplify </w:t>
      </w:r>
      <w:proofErr w:type="gramStart"/>
      <w:r w:rsidR="00C33A4A">
        <w:rPr>
          <w:rFonts w:ascii="Arial" w:hAnsi="Arial" w:cs="Arial"/>
          <w:sz w:val="18"/>
          <w:szCs w:val="18"/>
        </w:rPr>
        <w:t>the majority</w:t>
      </w:r>
      <w:r w:rsidR="00134080" w:rsidRPr="00134080">
        <w:rPr>
          <w:rFonts w:ascii="Arial" w:hAnsi="Arial" w:cs="Arial"/>
          <w:sz w:val="18"/>
          <w:szCs w:val="18"/>
        </w:rPr>
        <w:t xml:space="preserve"> of</w:t>
      </w:r>
      <w:proofErr w:type="gramEnd"/>
      <w:r w:rsidR="00C33A4A">
        <w:rPr>
          <w:rFonts w:ascii="Arial" w:hAnsi="Arial" w:cs="Arial"/>
          <w:sz w:val="18"/>
          <w:szCs w:val="18"/>
        </w:rPr>
        <w:t xml:space="preserve"> the</w:t>
      </w:r>
      <w:r w:rsidR="00134080" w:rsidRPr="00134080">
        <w:rPr>
          <w:rFonts w:ascii="Arial" w:hAnsi="Arial" w:cs="Arial"/>
          <w:sz w:val="18"/>
          <w:szCs w:val="18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52B60FBA" w14:textId="798CEB3A" w:rsidR="00547123" w:rsidRDefault="00BC3096" w:rsidP="00547123">
      <w:pPr>
        <w:tabs>
          <w:tab w:val="center" w:pos="9498"/>
        </w:tabs>
        <w:ind w:right="567"/>
        <w:jc w:val="both"/>
        <w:rPr>
          <w:rFonts w:ascii="Arial" w:hAnsi="Arial" w:cs="Arial"/>
          <w:sz w:val="18"/>
          <w:szCs w:val="18"/>
        </w:rPr>
      </w:pPr>
      <w:r w:rsidRPr="00BC3096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580395E2" wp14:editId="18F0FD9E">
            <wp:simplePos x="0" y="0"/>
            <wp:positionH relativeFrom="margin">
              <wp:align>left</wp:align>
            </wp:positionH>
            <wp:positionV relativeFrom="paragraph">
              <wp:posOffset>607</wp:posOffset>
            </wp:positionV>
            <wp:extent cx="6134400" cy="8107200"/>
            <wp:effectExtent l="0" t="0" r="0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400" cy="810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25BFB3" w14:textId="77777777" w:rsidR="00E34C7E" w:rsidRDefault="00E34C7E" w:rsidP="0066088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708"/>
        <w:rPr>
          <w:b/>
          <w:spacing w:val="-3"/>
          <w:sz w:val="18"/>
          <w:szCs w:val="18"/>
          <w:vertAlign w:val="superscript"/>
        </w:rPr>
      </w:pPr>
    </w:p>
    <w:p w14:paraId="389B72A1" w14:textId="703E6140" w:rsidR="00F13BA7" w:rsidRPr="00F13BA7" w:rsidRDefault="00F13BA7" w:rsidP="0066088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708"/>
        <w:rPr>
          <w:spacing w:val="-3"/>
          <w:sz w:val="18"/>
          <w:szCs w:val="18"/>
        </w:rPr>
      </w:pPr>
      <w:r w:rsidRPr="00F13BA7">
        <w:rPr>
          <w:b/>
          <w:spacing w:val="-3"/>
          <w:sz w:val="18"/>
          <w:szCs w:val="18"/>
          <w:vertAlign w:val="superscript"/>
        </w:rPr>
        <w:t>1</w:t>
      </w:r>
      <w:r w:rsidRPr="00F13BA7">
        <w:rPr>
          <w:spacing w:val="-3"/>
          <w:sz w:val="18"/>
          <w:szCs w:val="18"/>
        </w:rPr>
        <w:t xml:space="preserve">DRB5 alleles listed </w:t>
      </w:r>
      <w:r w:rsidR="004E17B7">
        <w:rPr>
          <w:spacing w:val="-3"/>
          <w:sz w:val="18"/>
          <w:szCs w:val="18"/>
        </w:rPr>
        <w:t>on the IMGT/HLA web p</w:t>
      </w:r>
      <w:r w:rsidR="00E165F8">
        <w:rPr>
          <w:spacing w:val="-3"/>
          <w:sz w:val="18"/>
          <w:szCs w:val="18"/>
        </w:rPr>
        <w:t xml:space="preserve">age </w:t>
      </w:r>
      <w:r w:rsidR="00275AE9">
        <w:rPr>
          <w:spacing w:val="-3"/>
          <w:sz w:val="18"/>
          <w:szCs w:val="18"/>
        </w:rPr>
        <w:t>201</w:t>
      </w:r>
      <w:r w:rsidR="001D4749">
        <w:rPr>
          <w:spacing w:val="-3"/>
          <w:sz w:val="18"/>
          <w:szCs w:val="18"/>
        </w:rPr>
        <w:t>9</w:t>
      </w:r>
      <w:r w:rsidR="00D74E4A" w:rsidRPr="00D74E4A">
        <w:rPr>
          <w:spacing w:val="-3"/>
          <w:sz w:val="18"/>
          <w:szCs w:val="18"/>
        </w:rPr>
        <w:t>-</w:t>
      </w:r>
      <w:r w:rsidR="001D4749">
        <w:rPr>
          <w:spacing w:val="-3"/>
          <w:sz w:val="18"/>
          <w:szCs w:val="18"/>
        </w:rPr>
        <w:t>January</w:t>
      </w:r>
      <w:r w:rsidR="00275AE9">
        <w:rPr>
          <w:spacing w:val="-3"/>
          <w:sz w:val="18"/>
          <w:szCs w:val="18"/>
        </w:rPr>
        <w:t>-</w:t>
      </w:r>
      <w:r w:rsidR="001D4749">
        <w:rPr>
          <w:spacing w:val="-3"/>
          <w:sz w:val="18"/>
          <w:szCs w:val="18"/>
        </w:rPr>
        <w:t>2</w:t>
      </w:r>
      <w:r w:rsidR="00275AE9">
        <w:rPr>
          <w:spacing w:val="-3"/>
          <w:sz w:val="18"/>
          <w:szCs w:val="18"/>
        </w:rPr>
        <w:t>3</w:t>
      </w:r>
      <w:r w:rsidR="00E165F8" w:rsidRPr="00D74E4A">
        <w:rPr>
          <w:spacing w:val="-3"/>
          <w:sz w:val="18"/>
          <w:szCs w:val="18"/>
        </w:rPr>
        <w:t>,</w:t>
      </w:r>
      <w:r w:rsidR="00275AE9">
        <w:rPr>
          <w:spacing w:val="-3"/>
          <w:sz w:val="18"/>
          <w:szCs w:val="18"/>
        </w:rPr>
        <w:t xml:space="preserve"> release 3.</w:t>
      </w:r>
      <w:r w:rsidR="001D4749">
        <w:rPr>
          <w:spacing w:val="-3"/>
          <w:sz w:val="18"/>
          <w:szCs w:val="18"/>
        </w:rPr>
        <w:t>35</w:t>
      </w:r>
      <w:r w:rsidR="00E165F8">
        <w:rPr>
          <w:spacing w:val="-3"/>
          <w:sz w:val="18"/>
          <w:szCs w:val="18"/>
        </w:rPr>
        <w:t>.0</w:t>
      </w:r>
      <w:r w:rsidRPr="00F13BA7">
        <w:rPr>
          <w:spacing w:val="-3"/>
          <w:sz w:val="18"/>
          <w:szCs w:val="18"/>
        </w:rPr>
        <w:t xml:space="preserve">, </w:t>
      </w:r>
      <w:hyperlink r:id="rId13" w:history="1">
        <w:r w:rsidRPr="00F13BA7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F13BA7">
        <w:rPr>
          <w:spacing w:val="-3"/>
          <w:sz w:val="18"/>
          <w:szCs w:val="18"/>
        </w:rPr>
        <w:t>.</w:t>
      </w:r>
    </w:p>
    <w:p w14:paraId="3E896C32" w14:textId="77777777" w:rsidR="00524DD8" w:rsidRPr="00F13BA7" w:rsidRDefault="00F13BA7" w:rsidP="00660888">
      <w:pPr>
        <w:tabs>
          <w:tab w:val="left" w:pos="9781"/>
        </w:tabs>
        <w:ind w:right="708"/>
        <w:jc w:val="both"/>
        <w:rPr>
          <w:rFonts w:ascii="Arial" w:hAnsi="Arial" w:cs="Arial"/>
          <w:sz w:val="18"/>
          <w:szCs w:val="18"/>
        </w:rPr>
      </w:pPr>
      <w:r w:rsidRPr="00F13BA7">
        <w:rPr>
          <w:rFonts w:ascii="Arial" w:hAnsi="Arial" w:cs="Arial"/>
          <w:b/>
          <w:spacing w:val="-3"/>
          <w:sz w:val="18"/>
          <w:szCs w:val="18"/>
          <w:vertAlign w:val="superscript"/>
        </w:rPr>
        <w:t>2</w:t>
      </w:r>
      <w:r w:rsidR="00524DD8" w:rsidRPr="00F13BA7">
        <w:rPr>
          <w:rFonts w:ascii="Arial" w:hAnsi="Arial" w:cs="Arial"/>
          <w:spacing w:val="-3"/>
          <w:sz w:val="18"/>
          <w:szCs w:val="18"/>
        </w:rPr>
        <w:t xml:space="preserve">Alleles that have been deleted from or renamed </w:t>
      </w:r>
      <w:r w:rsidR="00524DD8" w:rsidRPr="00F13BA7">
        <w:rPr>
          <w:rFonts w:ascii="Arial" w:hAnsi="Arial"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4" w:history="1">
        <w:r w:rsidR="00524DD8" w:rsidRPr="00F13BA7">
          <w:rPr>
            <w:rStyle w:val="Hyperlnk"/>
            <w:rFonts w:ascii="Arial" w:hAnsi="Arial" w:cs="Arial"/>
            <w:sz w:val="18"/>
            <w:szCs w:val="18"/>
          </w:rPr>
          <w:t>http://hla.alleles.org/alleles/deleted.html</w:t>
        </w:r>
      </w:hyperlink>
      <w:r w:rsidR="00524DD8" w:rsidRPr="00F13BA7">
        <w:rPr>
          <w:rFonts w:ascii="Arial" w:hAnsi="Arial" w:cs="Arial"/>
          <w:sz w:val="18"/>
          <w:szCs w:val="18"/>
        </w:rPr>
        <w:t>.</w:t>
      </w:r>
    </w:p>
    <w:p w14:paraId="39088E9C" w14:textId="77777777" w:rsidR="00660888" w:rsidRDefault="00660888" w:rsidP="00660888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sz w:val="18"/>
          <w:szCs w:val="18"/>
        </w:rPr>
      </w:pPr>
      <w:r w:rsidRPr="00054345">
        <w:rPr>
          <w:rFonts w:ascii="Arial" w:hAnsi="Arial"/>
          <w:b/>
          <w:sz w:val="18"/>
          <w:szCs w:val="18"/>
          <w:vertAlign w:val="superscript"/>
        </w:rPr>
        <w:t>3</w:t>
      </w:r>
      <w:r w:rsidRPr="00BB1B3D">
        <w:rPr>
          <w:rFonts w:ascii="Arial" w:hAnsi="Arial"/>
          <w:sz w:val="18"/>
          <w:szCs w:val="18"/>
        </w:rPr>
        <w:t xml:space="preserve">The following </w:t>
      </w:r>
      <w:r>
        <w:rPr>
          <w:rFonts w:ascii="Arial" w:hAnsi="Arial"/>
          <w:sz w:val="18"/>
          <w:szCs w:val="18"/>
        </w:rPr>
        <w:t>DRB5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-SSP"/>
        <w:tblpPr w:leftFromText="141" w:rightFromText="141" w:vertAnchor="text" w:tblpY="1"/>
        <w:tblOverlap w:val="never"/>
        <w:tblW w:w="9348" w:type="dxa"/>
        <w:tblLayout w:type="fixed"/>
        <w:tblLook w:val="0020" w:firstRow="1" w:lastRow="0" w:firstColumn="0" w:lastColumn="0" w:noHBand="0" w:noVBand="0"/>
      </w:tblPr>
      <w:tblGrid>
        <w:gridCol w:w="964"/>
        <w:gridCol w:w="1418"/>
        <w:gridCol w:w="3847"/>
        <w:gridCol w:w="3119"/>
      </w:tblGrid>
      <w:tr w:rsidR="00660888" w:rsidRPr="006E1338" w14:paraId="3A67FE1A" w14:textId="77777777" w:rsidTr="004F6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5"/>
        </w:trPr>
        <w:tc>
          <w:tcPr>
            <w:tcW w:w="964" w:type="dxa"/>
          </w:tcPr>
          <w:p w14:paraId="1853C559" w14:textId="77777777" w:rsidR="00660888" w:rsidRPr="006E1338" w:rsidRDefault="00660888" w:rsidP="004F67D7">
            <w:pPr>
              <w:suppressAutoHyphens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6E1338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8" w:type="dxa"/>
          </w:tcPr>
          <w:p w14:paraId="60C6B688" w14:textId="77777777" w:rsidR="00660888" w:rsidRPr="006E1338" w:rsidRDefault="00660888" w:rsidP="004F67D7">
            <w:pPr>
              <w:suppressAutoHyphens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6E1338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847" w:type="dxa"/>
          </w:tcPr>
          <w:p w14:paraId="42555905" w14:textId="77777777" w:rsidR="00660888" w:rsidRPr="006E1338" w:rsidRDefault="00660888" w:rsidP="004F67D7">
            <w:pPr>
              <w:suppressAutoHyphens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  <w:vertAlign w:val="superscript"/>
              </w:rPr>
            </w:pPr>
            <w:r w:rsidRPr="006E1338">
              <w:rPr>
                <w:rFonts w:cs="Arial"/>
                <w:spacing w:val="-3"/>
                <w:sz w:val="18"/>
                <w:szCs w:val="18"/>
              </w:rPr>
              <w:t>Amplified DRB5</w:t>
            </w:r>
          </w:p>
          <w:p w14:paraId="5F44F7F2" w14:textId="77777777" w:rsidR="00660888" w:rsidRPr="006E1338" w:rsidRDefault="00660888" w:rsidP="004F67D7">
            <w:pPr>
              <w:suppressAutoHyphens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6E1338">
              <w:rPr>
                <w:rFonts w:cs="Arial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3119" w:type="dxa"/>
          </w:tcPr>
          <w:p w14:paraId="73E8E4AA" w14:textId="77777777" w:rsidR="00660888" w:rsidRPr="006E1338" w:rsidRDefault="00660888" w:rsidP="004F67D7">
            <w:pPr>
              <w:suppressAutoHyphens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  <w:vertAlign w:val="superscript"/>
              </w:rPr>
            </w:pPr>
            <w:r w:rsidRPr="006E1338">
              <w:rPr>
                <w:rFonts w:cs="Arial"/>
                <w:spacing w:val="-3"/>
                <w:sz w:val="18"/>
                <w:szCs w:val="18"/>
              </w:rPr>
              <w:t>Other amplified DRB</w:t>
            </w:r>
          </w:p>
          <w:p w14:paraId="48994139" w14:textId="77777777" w:rsidR="00660888" w:rsidRPr="006E1338" w:rsidRDefault="00660888" w:rsidP="004F67D7">
            <w:pPr>
              <w:suppressAutoHyphens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6E1338">
              <w:rPr>
                <w:rFonts w:cs="Arial"/>
                <w:spacing w:val="-3"/>
                <w:sz w:val="18"/>
                <w:szCs w:val="18"/>
              </w:rPr>
              <w:t>alleles</w:t>
            </w:r>
          </w:p>
        </w:tc>
      </w:tr>
      <w:tr w:rsidR="006E1338" w:rsidRPr="006E1338" w14:paraId="6EF84F88" w14:textId="77777777" w:rsidTr="004F6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64" w:type="dxa"/>
          </w:tcPr>
          <w:p w14:paraId="428BEF7B" w14:textId="77777777" w:rsidR="006E1338" w:rsidRPr="006E1338" w:rsidRDefault="006E1338" w:rsidP="006E1338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b/>
                <w:color w:val="000000"/>
                <w:sz w:val="18"/>
                <w:szCs w:val="18"/>
              </w:rPr>
              <w:t>4</w:t>
            </w:r>
          </w:p>
        </w:tc>
        <w:tc>
          <w:tcPr>
            <w:tcW w:w="1418" w:type="dxa"/>
          </w:tcPr>
          <w:p w14:paraId="0D6F18D4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7A183A01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E763306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A2E14BB" w14:textId="77777777" w:rsid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7902DFE" w14:textId="5229D71B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3847" w:type="dxa"/>
          </w:tcPr>
          <w:p w14:paraId="576E56A8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*01:01:01:01-01:01:03, 01:04, 01:06-01:07, 01:09, 01:11, 01:15-01:19, 01:21-01:24, 01:26, 01:29-01:31, 01:33-01:34, 01:36-01:38, 01:40, 01:42-01:45, 01:47-01:50</w:t>
            </w:r>
          </w:p>
          <w:p w14:paraId="6067D951" w14:textId="3EFF4878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*02:06</w:t>
            </w:r>
          </w:p>
        </w:tc>
        <w:tc>
          <w:tcPr>
            <w:tcW w:w="3119" w:type="dxa"/>
          </w:tcPr>
          <w:p w14:paraId="0B08E2FA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6E1338" w:rsidRPr="006E1338" w14:paraId="5CF29D18" w14:textId="77777777" w:rsidTr="004F67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2"/>
        </w:trPr>
        <w:tc>
          <w:tcPr>
            <w:tcW w:w="964" w:type="dxa"/>
          </w:tcPr>
          <w:p w14:paraId="471015E2" w14:textId="77777777" w:rsidR="006E1338" w:rsidRPr="006E1338" w:rsidRDefault="006E1338" w:rsidP="006E1338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b/>
                <w:color w:val="000000"/>
                <w:sz w:val="18"/>
                <w:szCs w:val="18"/>
              </w:rPr>
              <w:t>9</w:t>
            </w:r>
          </w:p>
        </w:tc>
        <w:tc>
          <w:tcPr>
            <w:tcW w:w="1418" w:type="dxa"/>
          </w:tcPr>
          <w:p w14:paraId="4F245425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85 bp</w:t>
            </w:r>
          </w:p>
          <w:p w14:paraId="3FBCEF80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175 bp</w:t>
            </w:r>
          </w:p>
          <w:p w14:paraId="4E3CD618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3847" w:type="dxa"/>
          </w:tcPr>
          <w:p w14:paraId="280106F7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*01:16</w:t>
            </w:r>
          </w:p>
          <w:p w14:paraId="4A74F996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*01:13, 01:41</w:t>
            </w:r>
          </w:p>
          <w:p w14:paraId="5E908E1B" w14:textId="0497D0C1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*01:04</w:t>
            </w:r>
          </w:p>
        </w:tc>
        <w:tc>
          <w:tcPr>
            <w:tcW w:w="3119" w:type="dxa"/>
          </w:tcPr>
          <w:p w14:paraId="6AA87DE5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6E1338" w:rsidRPr="006E1338" w14:paraId="1BED9CD7" w14:textId="77777777" w:rsidTr="004F6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64" w:type="dxa"/>
          </w:tcPr>
          <w:p w14:paraId="628198EE" w14:textId="77777777" w:rsidR="006E1338" w:rsidRPr="006E1338" w:rsidRDefault="006E1338" w:rsidP="006E1338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b/>
                <w:color w:val="000000"/>
                <w:sz w:val="18"/>
                <w:szCs w:val="18"/>
              </w:rPr>
              <w:t>10</w:t>
            </w:r>
          </w:p>
        </w:tc>
        <w:tc>
          <w:tcPr>
            <w:tcW w:w="1418" w:type="dxa"/>
          </w:tcPr>
          <w:p w14:paraId="5AE349EE" w14:textId="20DACABF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20D4BBED" w14:textId="7A3B9580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 xml:space="preserve">130 bp </w:t>
            </w:r>
          </w:p>
          <w:p w14:paraId="1C3A484B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3847" w:type="dxa"/>
          </w:tcPr>
          <w:p w14:paraId="18DA0FDF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*01:48N</w:t>
            </w:r>
          </w:p>
          <w:p w14:paraId="009FA68C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*01:07</w:t>
            </w:r>
          </w:p>
          <w:p w14:paraId="6C6A8016" w14:textId="07C4F5BF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*01:12, 01:15</w:t>
            </w:r>
          </w:p>
        </w:tc>
        <w:tc>
          <w:tcPr>
            <w:tcW w:w="3119" w:type="dxa"/>
          </w:tcPr>
          <w:p w14:paraId="4CC0CFB8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6E1338" w:rsidRPr="006E1338" w14:paraId="32E19CC2" w14:textId="77777777" w:rsidTr="004F67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64" w:type="dxa"/>
          </w:tcPr>
          <w:p w14:paraId="05A6932A" w14:textId="77777777" w:rsidR="006E1338" w:rsidRPr="006E1338" w:rsidRDefault="006E1338" w:rsidP="006E1338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b/>
                <w:color w:val="000000"/>
                <w:sz w:val="18"/>
                <w:szCs w:val="18"/>
              </w:rPr>
              <w:t>11</w:t>
            </w:r>
          </w:p>
        </w:tc>
        <w:tc>
          <w:tcPr>
            <w:tcW w:w="1418" w:type="dxa"/>
          </w:tcPr>
          <w:p w14:paraId="6268686E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5A7B2A50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3847" w:type="dxa"/>
          </w:tcPr>
          <w:p w14:paraId="123EEF45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*01:14</w:t>
            </w:r>
          </w:p>
          <w:p w14:paraId="72615F92" w14:textId="136DD454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*01:06, 01:11, 01:21, 02:02:01-02:03, 02:06-02:07, 02:09-02:11, 02:13-02:23</w:t>
            </w:r>
          </w:p>
        </w:tc>
        <w:tc>
          <w:tcPr>
            <w:tcW w:w="3119" w:type="dxa"/>
          </w:tcPr>
          <w:p w14:paraId="1C9C4A78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6E1338" w:rsidRPr="006E1338" w14:paraId="188539F9" w14:textId="77777777" w:rsidTr="004F6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64" w:type="dxa"/>
          </w:tcPr>
          <w:p w14:paraId="14479D0A" w14:textId="77777777" w:rsidR="006E1338" w:rsidRPr="006E1338" w:rsidRDefault="006E1338" w:rsidP="006E1338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18" w:type="dxa"/>
          </w:tcPr>
          <w:p w14:paraId="1A6044F4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7A420094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11D39F5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9454025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0BACAF9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3847" w:type="dxa"/>
          </w:tcPr>
          <w:p w14:paraId="22D057F2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*</w:t>
            </w:r>
            <w:proofErr w:type="gramStart"/>
            <w:r w:rsidRPr="006E1338">
              <w:rPr>
                <w:rFonts w:cs="Arial"/>
                <w:color w:val="000000"/>
                <w:sz w:val="18"/>
                <w:szCs w:val="18"/>
              </w:rPr>
              <w:t>01:01:02</w:t>
            </w:r>
            <w:r w:rsidRPr="006E1338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6E1338">
              <w:rPr>
                <w:rFonts w:cs="Arial"/>
                <w:color w:val="000000"/>
                <w:sz w:val="18"/>
                <w:szCs w:val="18"/>
              </w:rPr>
              <w:t>,</w:t>
            </w:r>
            <w:proofErr w:type="gramEnd"/>
            <w:r w:rsidRPr="006E1338">
              <w:rPr>
                <w:rFonts w:cs="Arial"/>
                <w:color w:val="000000"/>
                <w:sz w:val="18"/>
                <w:szCs w:val="18"/>
              </w:rPr>
              <w:t xml:space="preserve"> 01:03</w:t>
            </w:r>
            <w:r w:rsidRPr="006E1338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6E1338">
              <w:rPr>
                <w:rFonts w:cs="Arial"/>
                <w:color w:val="000000"/>
                <w:sz w:val="18"/>
                <w:szCs w:val="18"/>
              </w:rPr>
              <w:t>, 01:07</w:t>
            </w:r>
            <w:r w:rsidRPr="006E1338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6E1338">
              <w:rPr>
                <w:rFonts w:cs="Arial"/>
                <w:color w:val="000000"/>
                <w:sz w:val="18"/>
                <w:szCs w:val="18"/>
              </w:rPr>
              <w:t>, 01:09</w:t>
            </w:r>
            <w:r w:rsidRPr="006E1338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6E1338">
              <w:rPr>
                <w:rFonts w:cs="Arial"/>
                <w:color w:val="000000"/>
                <w:sz w:val="18"/>
                <w:szCs w:val="18"/>
              </w:rPr>
              <w:t>, 01:18, 02:04</w:t>
            </w:r>
            <w:r w:rsidRPr="006E1338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</w:p>
          <w:p w14:paraId="2DCA934A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1A626C5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43C6116" w14:textId="4E2A0E89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*01:08N</w:t>
            </w:r>
          </w:p>
        </w:tc>
        <w:tc>
          <w:tcPr>
            <w:tcW w:w="3119" w:type="dxa"/>
          </w:tcPr>
          <w:p w14:paraId="1B654E9A" w14:textId="7478B7C3" w:rsidR="006E1338" w:rsidRPr="006E1338" w:rsidRDefault="006E1338" w:rsidP="006E1338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b/>
                <w:bCs/>
                <w:color w:val="000000"/>
                <w:sz w:val="18"/>
                <w:szCs w:val="18"/>
              </w:rPr>
              <w:t>DRB1*</w:t>
            </w:r>
            <w:proofErr w:type="gramStart"/>
            <w:r w:rsidRPr="006E1338">
              <w:rPr>
                <w:rFonts w:cs="Arial"/>
                <w:b/>
                <w:bCs/>
                <w:color w:val="000000"/>
                <w:sz w:val="18"/>
                <w:szCs w:val="18"/>
              </w:rPr>
              <w:t>15:02:03</w:t>
            </w:r>
            <w:r w:rsidRPr="006E1338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?</w:t>
            </w:r>
            <w:r w:rsidRPr="006E1338">
              <w:rPr>
                <w:rFonts w:cs="Arial"/>
                <w:b/>
                <w:bCs/>
                <w:color w:val="000000"/>
                <w:sz w:val="18"/>
                <w:szCs w:val="18"/>
              </w:rPr>
              <w:t>,</w:t>
            </w:r>
            <w:proofErr w:type="gramEnd"/>
            <w:r w:rsidRPr="006E1338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 DRB1*15:86, DRB1*16:01:02</w:t>
            </w:r>
            <w:r w:rsidRPr="006E1338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?</w:t>
            </w:r>
            <w:r w:rsidRPr="006E1338">
              <w:rPr>
                <w:rFonts w:cs="Arial"/>
                <w:b/>
                <w:bCs/>
                <w:color w:val="000000"/>
                <w:sz w:val="18"/>
                <w:szCs w:val="18"/>
              </w:rPr>
              <w:t>, DRB1*16:02:02</w:t>
            </w:r>
            <w:r w:rsidRPr="006E1338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?</w:t>
            </w:r>
            <w:r w:rsidRPr="006E1338">
              <w:rPr>
                <w:rFonts w:cs="Arial"/>
                <w:b/>
                <w:bCs/>
                <w:color w:val="000000"/>
                <w:sz w:val="18"/>
                <w:szCs w:val="18"/>
              </w:rPr>
              <w:t>, DRB1*16:05:01</w:t>
            </w:r>
            <w:r w:rsidRPr="006E1338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?</w:t>
            </w:r>
            <w:r w:rsidRPr="006E1338">
              <w:rPr>
                <w:rFonts w:cs="Arial"/>
                <w:b/>
                <w:bCs/>
                <w:color w:val="000000"/>
                <w:sz w:val="18"/>
                <w:szCs w:val="18"/>
              </w:rPr>
              <w:t>, DRB4*01:05</w:t>
            </w:r>
            <w:r w:rsidRPr="006E1338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?</w:t>
            </w:r>
            <w:r w:rsidRPr="006E1338">
              <w:rPr>
                <w:rFonts w:cs="Arial"/>
                <w:b/>
                <w:bCs/>
                <w:color w:val="000000"/>
                <w:sz w:val="18"/>
                <w:szCs w:val="18"/>
              </w:rPr>
              <w:t>, DRB4*01:07:01</w:t>
            </w:r>
            <w:r w:rsidRPr="006E1338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?</w:t>
            </w:r>
          </w:p>
        </w:tc>
      </w:tr>
      <w:tr w:rsidR="006E1338" w:rsidRPr="006E1338" w14:paraId="3B692610" w14:textId="77777777" w:rsidTr="004F67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0"/>
        </w:trPr>
        <w:tc>
          <w:tcPr>
            <w:tcW w:w="964" w:type="dxa"/>
          </w:tcPr>
          <w:p w14:paraId="4A0DB8A2" w14:textId="77777777" w:rsidR="006E1338" w:rsidRPr="006E1338" w:rsidRDefault="006E1338" w:rsidP="006E1338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b/>
                <w:color w:val="000000"/>
                <w:sz w:val="18"/>
                <w:szCs w:val="18"/>
              </w:rPr>
              <w:t>16</w:t>
            </w:r>
          </w:p>
        </w:tc>
        <w:tc>
          <w:tcPr>
            <w:tcW w:w="1418" w:type="dxa"/>
          </w:tcPr>
          <w:p w14:paraId="0B70FB04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125 bp</w:t>
            </w:r>
          </w:p>
          <w:p w14:paraId="085A8BF8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3847" w:type="dxa"/>
          </w:tcPr>
          <w:p w14:paraId="77534D71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*01:21, 01:43, 01:47, 02:10</w:t>
            </w:r>
          </w:p>
          <w:p w14:paraId="7DCD1557" w14:textId="4EC0BD94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 xml:space="preserve">*01:20, </w:t>
            </w:r>
            <w:r w:rsidR="00DF7DE1">
              <w:rPr>
                <w:rFonts w:cs="Arial"/>
                <w:color w:val="000000"/>
                <w:sz w:val="18"/>
                <w:szCs w:val="18"/>
              </w:rPr>
              <w:t xml:space="preserve">01:47, </w:t>
            </w:r>
            <w:r w:rsidRPr="006E1338">
              <w:rPr>
                <w:rFonts w:cs="Arial"/>
                <w:color w:val="000000"/>
                <w:sz w:val="18"/>
                <w:szCs w:val="18"/>
              </w:rPr>
              <w:t>02:08</w:t>
            </w:r>
          </w:p>
        </w:tc>
        <w:tc>
          <w:tcPr>
            <w:tcW w:w="3119" w:type="dxa"/>
          </w:tcPr>
          <w:p w14:paraId="3FB8A2A4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944471F" w14:textId="5309D717" w:rsidR="006E1338" w:rsidRPr="006E1338" w:rsidRDefault="006E1338" w:rsidP="006E1338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b/>
                <w:color w:val="000000"/>
                <w:sz w:val="18"/>
                <w:szCs w:val="18"/>
              </w:rPr>
              <w:t>DRB1*08:59, DRB1*11:210</w:t>
            </w:r>
          </w:p>
        </w:tc>
      </w:tr>
      <w:tr w:rsidR="006E1338" w:rsidRPr="006E1338" w14:paraId="65FD5F86" w14:textId="77777777" w:rsidTr="004F6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64" w:type="dxa"/>
          </w:tcPr>
          <w:p w14:paraId="4BE5F753" w14:textId="77777777" w:rsidR="006E1338" w:rsidRPr="006E1338" w:rsidRDefault="006E1338" w:rsidP="006E1338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b/>
                <w:color w:val="000000"/>
                <w:sz w:val="18"/>
                <w:szCs w:val="18"/>
              </w:rPr>
              <w:t>17</w:t>
            </w:r>
          </w:p>
        </w:tc>
        <w:tc>
          <w:tcPr>
            <w:tcW w:w="1418" w:type="dxa"/>
          </w:tcPr>
          <w:p w14:paraId="5E4AE52F" w14:textId="77777777" w:rsidR="006E1338" w:rsidRDefault="006E1338" w:rsidP="006E1338">
            <w:pPr>
              <w:spacing w:beforeLines="20" w:before="48"/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5A2B4C93" w14:textId="15FE77E9" w:rsidR="006E1338" w:rsidRPr="006E1338" w:rsidRDefault="006E1338" w:rsidP="006E1338">
            <w:pPr>
              <w:spacing w:beforeLines="20" w:before="48"/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3847" w:type="dxa"/>
          </w:tcPr>
          <w:p w14:paraId="39046537" w14:textId="77777777" w:rsidR="006E1338" w:rsidRPr="006E1338" w:rsidRDefault="006E1338" w:rsidP="006E1338">
            <w:pPr>
              <w:spacing w:beforeLines="20" w:before="48"/>
              <w:rPr>
                <w:rFonts w:cs="Arial"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*01:46, 02:12</w:t>
            </w:r>
          </w:p>
          <w:p w14:paraId="1FC8F114" w14:textId="2A0A0231" w:rsidR="006E1338" w:rsidRPr="006E1338" w:rsidRDefault="006E1338" w:rsidP="006E1338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6E1338">
              <w:rPr>
                <w:rFonts w:cs="Arial"/>
                <w:color w:val="000000"/>
                <w:sz w:val="18"/>
                <w:szCs w:val="18"/>
              </w:rPr>
              <w:t>*01:27N, 02:19N</w:t>
            </w:r>
          </w:p>
        </w:tc>
        <w:tc>
          <w:tcPr>
            <w:tcW w:w="3119" w:type="dxa"/>
          </w:tcPr>
          <w:p w14:paraId="7AD55A7D" w14:textId="77777777" w:rsidR="006E1338" w:rsidRPr="006E1338" w:rsidRDefault="006E1338" w:rsidP="006E1338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</w:tbl>
    <w:p w14:paraId="44468A18" w14:textId="77777777" w:rsidR="004F67D7" w:rsidRDefault="004F67D7" w:rsidP="00660888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612CA291" w14:textId="77777777" w:rsidR="004F67D7" w:rsidRPr="004F67D7" w:rsidRDefault="004F67D7" w:rsidP="004F67D7">
      <w:pPr>
        <w:rPr>
          <w:lang w:val="en-GB"/>
        </w:rPr>
      </w:pPr>
    </w:p>
    <w:p w14:paraId="08658B71" w14:textId="77777777" w:rsidR="004F67D7" w:rsidRPr="004F67D7" w:rsidRDefault="004F67D7" w:rsidP="004F67D7">
      <w:pPr>
        <w:rPr>
          <w:lang w:val="en-GB"/>
        </w:rPr>
      </w:pPr>
    </w:p>
    <w:p w14:paraId="3AA31DB5" w14:textId="77777777" w:rsidR="004F67D7" w:rsidRPr="004F67D7" w:rsidRDefault="004F67D7" w:rsidP="004F67D7">
      <w:pPr>
        <w:rPr>
          <w:lang w:val="en-GB"/>
        </w:rPr>
      </w:pPr>
    </w:p>
    <w:p w14:paraId="1EB77050" w14:textId="77777777" w:rsidR="004F67D7" w:rsidRPr="004F67D7" w:rsidRDefault="004F67D7" w:rsidP="004F67D7">
      <w:pPr>
        <w:rPr>
          <w:lang w:val="en-GB"/>
        </w:rPr>
      </w:pPr>
    </w:p>
    <w:p w14:paraId="7E5C7271" w14:textId="77777777" w:rsidR="004F67D7" w:rsidRPr="004F67D7" w:rsidRDefault="004F67D7" w:rsidP="004F67D7">
      <w:pPr>
        <w:rPr>
          <w:lang w:val="en-GB"/>
        </w:rPr>
      </w:pPr>
    </w:p>
    <w:p w14:paraId="3B9F60E5" w14:textId="77777777" w:rsidR="004F67D7" w:rsidRPr="004F67D7" w:rsidRDefault="004F67D7" w:rsidP="004F67D7">
      <w:pPr>
        <w:rPr>
          <w:lang w:val="en-GB"/>
        </w:rPr>
      </w:pPr>
    </w:p>
    <w:p w14:paraId="6C55172B" w14:textId="77777777" w:rsidR="004F67D7" w:rsidRPr="004F67D7" w:rsidRDefault="004F67D7" w:rsidP="004F67D7">
      <w:pPr>
        <w:rPr>
          <w:lang w:val="en-GB"/>
        </w:rPr>
      </w:pPr>
    </w:p>
    <w:p w14:paraId="1766AEA1" w14:textId="77777777" w:rsidR="004F67D7" w:rsidRPr="004F67D7" w:rsidRDefault="004F67D7" w:rsidP="004F67D7">
      <w:pPr>
        <w:rPr>
          <w:lang w:val="en-GB"/>
        </w:rPr>
      </w:pPr>
    </w:p>
    <w:p w14:paraId="59462071" w14:textId="77777777" w:rsidR="004F67D7" w:rsidRPr="004F67D7" w:rsidRDefault="004F67D7" w:rsidP="004F67D7">
      <w:pPr>
        <w:rPr>
          <w:lang w:val="en-GB"/>
        </w:rPr>
      </w:pPr>
    </w:p>
    <w:p w14:paraId="7257739A" w14:textId="77777777" w:rsidR="004F67D7" w:rsidRPr="004F67D7" w:rsidRDefault="004F67D7" w:rsidP="004F67D7">
      <w:pPr>
        <w:rPr>
          <w:lang w:val="en-GB"/>
        </w:rPr>
      </w:pPr>
    </w:p>
    <w:p w14:paraId="1FFAD202" w14:textId="77777777" w:rsidR="004F67D7" w:rsidRDefault="004F67D7" w:rsidP="00660888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74576254" w14:textId="77777777" w:rsidR="00660888" w:rsidRDefault="004F67D7" w:rsidP="00660888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textWrapping" w:clear="all"/>
      </w:r>
    </w:p>
    <w:p w14:paraId="35491462" w14:textId="0D74E82C" w:rsidR="00613689" w:rsidRPr="00613689" w:rsidRDefault="00613689" w:rsidP="00660888">
      <w:pPr>
        <w:jc w:val="both"/>
        <w:rPr>
          <w:rFonts w:ascii="Arial" w:hAnsi="Arial"/>
          <w:sz w:val="18"/>
          <w:szCs w:val="18"/>
          <w:u w:val="single"/>
          <w:lang w:val="en-GB"/>
        </w:rPr>
      </w:pPr>
      <w:r>
        <w:rPr>
          <w:rFonts w:ascii="Arial" w:hAnsi="Arial"/>
          <w:sz w:val="18"/>
          <w:szCs w:val="18"/>
          <w:u w:val="single"/>
          <w:lang w:val="en-GB"/>
        </w:rPr>
        <w:t>Abbreviations</w:t>
      </w:r>
    </w:p>
    <w:p w14:paraId="576414EB" w14:textId="5933DA43" w:rsidR="00F930DF" w:rsidRPr="00F930DF" w:rsidRDefault="00660888" w:rsidP="00660888">
      <w:pPr>
        <w:jc w:val="both"/>
        <w:rPr>
          <w:rFonts w:ascii="Arial" w:hAnsi="Arial"/>
          <w:sz w:val="18"/>
          <w:szCs w:val="18"/>
          <w:lang w:val="en-GB"/>
        </w:rPr>
      </w:pPr>
      <w:r w:rsidRPr="00F930DF">
        <w:rPr>
          <w:rFonts w:ascii="Arial" w:hAnsi="Arial"/>
          <w:sz w:val="18"/>
          <w:szCs w:val="18"/>
          <w:lang w:val="en-GB"/>
        </w:rPr>
        <w:t xml:space="preserve"> </w:t>
      </w:r>
      <w:r w:rsidR="00F930DF" w:rsidRPr="00F930DF">
        <w:rPr>
          <w:rFonts w:ascii="Arial" w:hAnsi="Arial"/>
          <w:sz w:val="18"/>
          <w:szCs w:val="18"/>
          <w:lang w:val="en-GB"/>
        </w:rPr>
        <w:t>‘?’, nucleotide sequence information not available for the primer matching sequence.</w:t>
      </w:r>
    </w:p>
    <w:p w14:paraId="3583647F" w14:textId="2C9EFF6B" w:rsidR="0040066E" w:rsidRDefault="0040066E" w:rsidP="00F930DF">
      <w:pPr>
        <w:jc w:val="both"/>
        <w:rPr>
          <w:rFonts w:ascii="Arial" w:hAnsi="Arial"/>
          <w:sz w:val="18"/>
          <w:szCs w:val="18"/>
        </w:rPr>
      </w:pPr>
    </w:p>
    <w:p w14:paraId="6AB965DD" w14:textId="6585BFC0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571A1B3D" w14:textId="1F93E1FB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07512677" w14:textId="4F3D5342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7EAFF55F" w14:textId="3F653B04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2995EBE2" w14:textId="7787185C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14BE8AC5" w14:textId="6CDE5917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290CCA08" w14:textId="6AAF665A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65F6758B" w14:textId="3B083016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4429869F" w14:textId="081E584F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0F2E7A50" w14:textId="0516F79A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5D258CAF" w14:textId="04930931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17D45AB2" w14:textId="48A8137D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73007E6B" w14:textId="74FED12B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6EAB5A07" w14:textId="3EA99EAD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0C392E7D" w14:textId="08B92A82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42A08070" w14:textId="226C1FE8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2910CB3E" w14:textId="0451D9B3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53196924" w14:textId="10E35E00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7D99EA42" w14:textId="14BCD207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2AD20753" w14:textId="566FB825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16F837BD" w14:textId="4B7F0E66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6458367E" w14:textId="272F7F01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64280D2C" w14:textId="6F8E3995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3E43F8D9" w14:textId="50AE7014" w:rsidR="0034736D" w:rsidRDefault="0034736D" w:rsidP="00F930DF">
      <w:pPr>
        <w:jc w:val="both"/>
        <w:rPr>
          <w:rFonts w:ascii="Arial" w:hAnsi="Arial"/>
          <w:sz w:val="18"/>
          <w:szCs w:val="18"/>
        </w:rPr>
      </w:pPr>
    </w:p>
    <w:p w14:paraId="5485E26E" w14:textId="77777777" w:rsidR="0034736D" w:rsidRDefault="0034736D" w:rsidP="0034736D">
      <w:pPr>
        <w:pStyle w:val="Rubrik"/>
        <w:tabs>
          <w:tab w:val="clear" w:pos="4253"/>
          <w:tab w:val="center" w:pos="284"/>
        </w:tabs>
        <w:jc w:val="both"/>
        <w:rPr>
          <w:rFonts w:cs="Arial"/>
          <w:b w:val="0"/>
          <w:sz w:val="18"/>
          <w:szCs w:val="18"/>
        </w:rPr>
      </w:pPr>
    </w:p>
    <w:p w14:paraId="25E7D4ED" w14:textId="77777777" w:rsidR="0034736D" w:rsidRDefault="0034736D" w:rsidP="0034736D">
      <w:pPr>
        <w:pStyle w:val="Rubrik"/>
        <w:tabs>
          <w:tab w:val="clear" w:pos="4253"/>
          <w:tab w:val="center" w:pos="284"/>
        </w:tabs>
        <w:jc w:val="both"/>
        <w:rPr>
          <w:rFonts w:cs="Arial"/>
          <w:b w:val="0"/>
          <w:sz w:val="18"/>
          <w:szCs w:val="18"/>
        </w:rPr>
      </w:pPr>
    </w:p>
    <w:p w14:paraId="7A8C4F8A" w14:textId="2F4C871B" w:rsidR="0034736D" w:rsidRPr="002819B7" w:rsidRDefault="0034736D" w:rsidP="0034736D">
      <w:pPr>
        <w:pStyle w:val="Rubrik"/>
        <w:tabs>
          <w:tab w:val="clear" w:pos="4253"/>
          <w:tab w:val="center" w:pos="284"/>
        </w:tabs>
        <w:jc w:val="both"/>
        <w:rPr>
          <w:rFonts w:cs="Arial"/>
          <w:b w:val="0"/>
          <w:sz w:val="18"/>
          <w:szCs w:val="18"/>
        </w:rPr>
      </w:pPr>
      <w:r w:rsidRPr="002819B7">
        <w:rPr>
          <w:rFonts w:cs="Arial"/>
          <w:b w:val="0"/>
          <w:sz w:val="18"/>
          <w:szCs w:val="18"/>
        </w:rPr>
        <w:t>Changes in revision R0</w:t>
      </w:r>
      <w:r>
        <w:rPr>
          <w:rFonts w:cs="Arial"/>
          <w:b w:val="0"/>
          <w:sz w:val="18"/>
          <w:szCs w:val="18"/>
        </w:rPr>
        <w:t>1</w:t>
      </w:r>
      <w:r w:rsidRPr="002819B7">
        <w:rPr>
          <w:rFonts w:cs="Arial"/>
          <w:b w:val="0"/>
          <w:sz w:val="18"/>
          <w:szCs w:val="18"/>
        </w:rPr>
        <w:t xml:space="preserve"> compared to R0</w:t>
      </w:r>
      <w:r>
        <w:rPr>
          <w:rFonts w:cs="Arial"/>
          <w:b w:val="0"/>
          <w:sz w:val="18"/>
          <w:szCs w:val="18"/>
        </w:rPr>
        <w:t>0</w:t>
      </w:r>
      <w:r w:rsidRPr="002819B7">
        <w:rPr>
          <w:rFonts w:cs="Arial"/>
          <w:b w:val="0"/>
          <w:sz w:val="18"/>
          <w:szCs w:val="18"/>
        </w:rPr>
        <w:t>:</w:t>
      </w:r>
    </w:p>
    <w:p w14:paraId="73D45B1D" w14:textId="77777777" w:rsidR="0034736D" w:rsidRPr="002819B7" w:rsidRDefault="0034736D" w:rsidP="0034736D">
      <w:pPr>
        <w:pStyle w:val="Rubrik"/>
        <w:numPr>
          <w:ilvl w:val="0"/>
          <w:numId w:val="5"/>
        </w:numPr>
        <w:tabs>
          <w:tab w:val="clear" w:pos="4253"/>
          <w:tab w:val="center" w:pos="0"/>
        </w:tabs>
        <w:jc w:val="both"/>
        <w:rPr>
          <w:rFonts w:cs="Arial"/>
          <w:b w:val="0"/>
          <w:sz w:val="18"/>
          <w:szCs w:val="18"/>
        </w:rPr>
      </w:pPr>
      <w:r w:rsidRPr="002819B7">
        <w:rPr>
          <w:rFonts w:cs="Arial"/>
          <w:b w:val="0"/>
          <w:sz w:val="18"/>
          <w:szCs w:val="18"/>
        </w:rPr>
        <w:t>The expiration date was altered due to extension of shelf-life.</w:t>
      </w:r>
    </w:p>
    <w:p w14:paraId="4F0E8189" w14:textId="77777777" w:rsidR="0034736D" w:rsidRPr="00613FB7" w:rsidRDefault="0034736D" w:rsidP="00F930DF">
      <w:pPr>
        <w:jc w:val="both"/>
        <w:rPr>
          <w:rFonts w:ascii="Arial" w:hAnsi="Arial"/>
          <w:sz w:val="18"/>
          <w:szCs w:val="18"/>
        </w:rPr>
      </w:pPr>
    </w:p>
    <w:sectPr w:rsidR="0034736D" w:rsidRPr="00613FB7" w:rsidSect="00134080">
      <w:headerReference w:type="even" r:id="rId15"/>
      <w:type w:val="continuous"/>
      <w:pgSz w:w="11907" w:h="16840" w:code="9"/>
      <w:pgMar w:top="1701" w:right="567" w:bottom="1701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5E6D63" w14:textId="77777777" w:rsidR="002D11F2" w:rsidRDefault="002D11F2">
      <w:r>
        <w:separator/>
      </w:r>
    </w:p>
  </w:endnote>
  <w:endnote w:type="continuationSeparator" w:id="0">
    <w:p w14:paraId="0D4C4771" w14:textId="77777777" w:rsidR="002D11F2" w:rsidRDefault="002D11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699615" w14:textId="77777777" w:rsidR="0034736D" w:rsidRPr="00060351" w:rsidRDefault="0034736D" w:rsidP="0034736D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0CAF657F" w14:textId="77777777" w:rsidR="0034736D" w:rsidRPr="00E61910" w:rsidRDefault="0034736D" w:rsidP="0034736D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3FD55FA6" w14:textId="77777777" w:rsidR="0034736D" w:rsidRPr="00AA240A" w:rsidRDefault="0034736D" w:rsidP="0034736D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61B8C667" w14:textId="77C34B14" w:rsidR="00E447A4" w:rsidRPr="00A6082E" w:rsidRDefault="0034736D" w:rsidP="0034736D">
    <w:pPr>
      <w:pStyle w:val="Sidfot"/>
    </w:pPr>
    <w:r w:rsidRPr="00AA240A">
      <w:rPr>
        <w:rFonts w:ascii="Arial" w:hAnsi="Arial" w:cs="Arial"/>
        <w:lang w:val="en-US"/>
      </w:rPr>
      <w:t>Sweden</w:t>
    </w:r>
    <w:r w:rsidR="00E447A4" w:rsidRPr="00AA240A">
      <w:rPr>
        <w:rFonts w:ascii="Arial" w:hAnsi="Arial" w:cs="Arial"/>
        <w:lang w:val="en-US"/>
      </w:rPr>
      <w:tab/>
    </w:r>
    <w:r w:rsidR="00E447A4" w:rsidRPr="00AA240A">
      <w:rPr>
        <w:rFonts w:ascii="Arial" w:hAnsi="Arial" w:cs="Arial"/>
        <w:lang w:val="en-US"/>
      </w:rPr>
      <w:tab/>
    </w:r>
    <w:r w:rsidR="00E447A4">
      <w:rPr>
        <w:rFonts w:ascii="Arial" w:hAnsi="Arial" w:cs="Arial"/>
        <w:lang w:val="en-US"/>
      </w:rPr>
      <w:tab/>
    </w:r>
    <w:r w:rsidR="00FA3989" w:rsidRPr="00272610">
      <w:rPr>
        <w:rFonts w:ascii="Arial" w:hAnsi="Arial"/>
      </w:rPr>
      <w:t xml:space="preserve">Page </w:t>
    </w:r>
    <w:r w:rsidR="00FA3989" w:rsidRPr="00AA240A">
      <w:rPr>
        <w:rFonts w:ascii="Arial" w:hAnsi="Arial"/>
      </w:rPr>
      <w:fldChar w:fldCharType="begin"/>
    </w:r>
    <w:r w:rsidR="00FA3989" w:rsidRPr="00AA240A">
      <w:rPr>
        <w:rFonts w:ascii="Arial" w:hAnsi="Arial"/>
      </w:rPr>
      <w:instrText xml:space="preserve"> PAGE </w:instrText>
    </w:r>
    <w:r w:rsidR="00FA3989" w:rsidRPr="00AA240A">
      <w:rPr>
        <w:rFonts w:ascii="Arial" w:hAnsi="Arial"/>
      </w:rPr>
      <w:fldChar w:fldCharType="separate"/>
    </w:r>
    <w:r w:rsidR="004F67D7">
      <w:rPr>
        <w:rFonts w:ascii="Arial" w:hAnsi="Arial"/>
        <w:noProof/>
      </w:rPr>
      <w:t>1</w:t>
    </w:r>
    <w:r w:rsidR="00FA3989" w:rsidRPr="00AA240A">
      <w:rPr>
        <w:rFonts w:ascii="Arial" w:hAnsi="Arial"/>
      </w:rPr>
      <w:fldChar w:fldCharType="end"/>
    </w:r>
    <w:r w:rsidR="00FA3989" w:rsidRPr="00272610">
      <w:rPr>
        <w:rFonts w:ascii="Arial" w:hAnsi="Arial"/>
      </w:rPr>
      <w:t xml:space="preserve"> of </w:t>
    </w:r>
    <w:r w:rsidR="00FA3989" w:rsidRPr="00272610">
      <w:rPr>
        <w:rFonts w:ascii="Arial" w:hAnsi="Arial"/>
      </w:rPr>
      <w:fldChar w:fldCharType="begin"/>
    </w:r>
    <w:r w:rsidR="00FA3989" w:rsidRPr="00272610">
      <w:rPr>
        <w:rFonts w:ascii="Arial" w:hAnsi="Arial"/>
      </w:rPr>
      <w:instrText xml:space="preserve"> NUMPAGES </w:instrText>
    </w:r>
    <w:r w:rsidR="00FA3989" w:rsidRPr="00272610">
      <w:rPr>
        <w:rFonts w:ascii="Arial" w:hAnsi="Arial"/>
      </w:rPr>
      <w:fldChar w:fldCharType="separate"/>
    </w:r>
    <w:r w:rsidR="004F67D7">
      <w:rPr>
        <w:rFonts w:ascii="Arial" w:hAnsi="Arial"/>
        <w:noProof/>
      </w:rPr>
      <w:t>3</w:t>
    </w:r>
    <w:r w:rsidR="00FA3989" w:rsidRPr="00272610">
      <w:rPr>
        <w:rFonts w:ascii="Arial" w:hAnsi="Arial"/>
      </w:rPr>
      <w:fldChar w:fldCharType="end"/>
    </w:r>
  </w:p>
  <w:p w14:paraId="08A03B4F" w14:textId="77777777" w:rsidR="00E447A4" w:rsidRPr="00A6082E" w:rsidRDefault="00E447A4" w:rsidP="00EF23CA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795A06" w14:textId="77777777" w:rsidR="002D11F2" w:rsidRDefault="002D11F2">
      <w:r>
        <w:separator/>
      </w:r>
    </w:p>
  </w:footnote>
  <w:footnote w:type="continuationSeparator" w:id="0">
    <w:p w14:paraId="79560A24" w14:textId="77777777" w:rsidR="002D11F2" w:rsidRDefault="002D11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25F264" w14:textId="77777777" w:rsidR="00E447A4" w:rsidRDefault="00E447A4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ED0AD97" w14:textId="77777777" w:rsidR="00E447A4" w:rsidRDefault="00E447A4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998BF" w14:textId="263752AF" w:rsidR="00E447A4" w:rsidRPr="00E34C7E" w:rsidRDefault="00C33A4A" w:rsidP="00E165F8">
    <w:pPr>
      <w:ind w:left="4320"/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522AD39" wp14:editId="656B43F0">
              <wp:simplePos x="0" y="0"/>
              <wp:positionH relativeFrom="margin">
                <wp:align>right</wp:align>
              </wp:positionH>
              <wp:positionV relativeFrom="paragraph">
                <wp:posOffset>18470</wp:posOffset>
              </wp:positionV>
              <wp:extent cx="2031282" cy="495300"/>
              <wp:effectExtent l="0" t="0" r="26670" b="19685"/>
              <wp:wrapNone/>
              <wp:docPr id="4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1282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117138A" w14:textId="149CFCB3" w:rsidR="00E447A4" w:rsidRPr="00AE65CF" w:rsidRDefault="00E447A4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C33A4A" w:rsidRPr="00C33A4A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C33A4A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proofErr w:type="gramStart"/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  <w:proofErr w:type="gramEnd"/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522AD3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108.75pt;margin-top:1.45pt;width:159.95pt;height:39pt;z-index:251657216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">
              <v:textbox style="mso-fit-shape-to-text:t">
                <w:txbxContent>
                  <w:p w14:paraId="1117138A" w14:textId="149CFCB3" w:rsidR="00E447A4" w:rsidRPr="00AE65CF" w:rsidRDefault="00E447A4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C33A4A" w:rsidRPr="00C33A4A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C33A4A">
                      <w:rPr>
                        <w:rFonts w:ascii="Arial" w:hAnsi="Arial" w:cs="Arial"/>
                        <w:sz w:val="12"/>
                        <w:szCs w:val="12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EC15B2" w:rsidRPr="005B3919">
      <w:rPr>
        <w:noProof/>
        <w:lang w:eastAsia="sv-SE"/>
      </w:rPr>
      <w:drawing>
        <wp:anchor distT="0" distB="0" distL="114300" distR="114300" simplePos="0" relativeHeight="251662336" behindDoc="0" locked="0" layoutInCell="1" allowOverlap="1" wp14:anchorId="43D7C981" wp14:editId="15FC52CF">
          <wp:simplePos x="0" y="0"/>
          <wp:positionH relativeFrom="column">
            <wp:posOffset>-182880</wp:posOffset>
          </wp:positionH>
          <wp:positionV relativeFrom="paragraph">
            <wp:posOffset>-120153</wp:posOffset>
          </wp:positionV>
          <wp:extent cx="1687837" cy="230505"/>
          <wp:effectExtent l="0" t="0" r="7620" b="0"/>
          <wp:wrapSquare wrapText="bothSides"/>
          <wp:docPr id="9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165F8" w:rsidRPr="00E34C7E">
      <w:rPr>
        <w:rFonts w:ascii="Arial" w:hAnsi="Arial" w:cs="Arial"/>
        <w:b/>
        <w:sz w:val="20"/>
        <w:szCs w:val="20"/>
        <w:lang w:val="es-ES"/>
      </w:rPr>
      <w:t xml:space="preserve">        </w:t>
    </w:r>
    <w:r w:rsidR="00E447A4" w:rsidRPr="00E34C7E">
      <w:rPr>
        <w:rFonts w:ascii="Arial" w:hAnsi="Arial" w:cs="Arial"/>
        <w:b/>
        <w:sz w:val="20"/>
        <w:szCs w:val="20"/>
        <w:lang w:val="es-ES"/>
      </w:rPr>
      <w:t>DRB5</w:t>
    </w:r>
  </w:p>
  <w:p w14:paraId="6BE5E23A" w14:textId="4277FBE7" w:rsidR="00E447A4" w:rsidRPr="00E34C7E" w:rsidRDefault="0034736D" w:rsidP="00EF23CA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E34C7E">
      <w:rPr>
        <w:rFonts w:ascii="Arial" w:hAnsi="Arial" w:cs="Arial"/>
        <w:sz w:val="20"/>
        <w:szCs w:val="20"/>
        <w:lang w:val="es-ES"/>
      </w:rPr>
      <w:t>January 2021</w:t>
    </w:r>
    <w:r w:rsidR="00E447A4" w:rsidRPr="00E34C7E">
      <w:rPr>
        <w:rFonts w:ascii="Arial" w:hAnsi="Arial" w:cs="Arial"/>
        <w:b/>
        <w:sz w:val="20"/>
        <w:szCs w:val="20"/>
        <w:lang w:val="es-ES"/>
      </w:rPr>
      <w:t xml:space="preserve"> </w:t>
    </w:r>
    <w:r w:rsidR="00E447A4" w:rsidRPr="00E34C7E">
      <w:rPr>
        <w:rFonts w:ascii="Arial" w:hAnsi="Arial" w:cs="Arial"/>
        <w:b/>
        <w:sz w:val="20"/>
        <w:szCs w:val="20"/>
        <w:lang w:val="es-ES"/>
      </w:rPr>
      <w:tab/>
      <w:t>101.123-24/</w:t>
    </w:r>
    <w:r w:rsidR="003A54EA" w:rsidRPr="00E34C7E">
      <w:rPr>
        <w:rFonts w:ascii="Arial" w:hAnsi="Arial" w:cs="Arial"/>
        <w:b/>
        <w:sz w:val="20"/>
        <w:szCs w:val="20"/>
        <w:lang w:val="es-ES"/>
      </w:rPr>
      <w:t xml:space="preserve">06, </w:t>
    </w:r>
    <w:r w:rsidR="00136AE6" w:rsidRPr="00E34C7E">
      <w:rPr>
        <w:rFonts w:ascii="Arial" w:hAnsi="Arial" w:cs="Arial"/>
        <w:b/>
        <w:sz w:val="20"/>
        <w:szCs w:val="20"/>
        <w:lang w:val="es-ES"/>
      </w:rPr>
      <w:t>-24u/06u</w:t>
    </w:r>
    <w:r w:rsidR="00E447A4" w:rsidRPr="00E34C7E">
      <w:rPr>
        <w:rFonts w:ascii="Arial" w:hAnsi="Arial" w:cs="Arial"/>
        <w:b/>
        <w:sz w:val="20"/>
        <w:szCs w:val="20"/>
        <w:lang w:val="es-ES"/>
      </w:rPr>
      <w:t xml:space="preserve"> </w:t>
    </w:r>
  </w:p>
  <w:p w14:paraId="6D24BB3C" w14:textId="0F05A421" w:rsidR="00E447A4" w:rsidRPr="00E34C7E" w:rsidRDefault="00E447A4" w:rsidP="00EF23CA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E34C7E">
      <w:rPr>
        <w:rFonts w:ascii="Arial" w:hAnsi="Arial" w:cs="Arial"/>
        <w:sz w:val="20"/>
        <w:szCs w:val="20"/>
        <w:lang w:val="es-ES"/>
      </w:rPr>
      <w:t>Rev. No: 0</w:t>
    </w:r>
    <w:r w:rsidR="0034736D" w:rsidRPr="00E34C7E">
      <w:rPr>
        <w:rFonts w:ascii="Arial" w:hAnsi="Arial" w:cs="Arial"/>
        <w:sz w:val="20"/>
        <w:szCs w:val="20"/>
        <w:lang w:val="es-ES"/>
      </w:rPr>
      <w:t>1</w:t>
    </w:r>
    <w:r w:rsidRPr="00E34C7E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</w:t>
    </w:r>
    <w:r w:rsidRPr="00E34C7E">
      <w:rPr>
        <w:rFonts w:ascii="Arial" w:hAnsi="Arial" w:cs="Arial"/>
        <w:sz w:val="20"/>
        <w:szCs w:val="20"/>
        <w:lang w:val="es-ES"/>
      </w:rPr>
      <w:tab/>
    </w:r>
    <w:r w:rsidR="003A54EA" w:rsidRPr="00E34C7E">
      <w:rPr>
        <w:rFonts w:ascii="Arial" w:hAnsi="Arial" w:cs="Arial"/>
        <w:sz w:val="20"/>
        <w:szCs w:val="20"/>
        <w:lang w:val="es-ES"/>
      </w:rPr>
      <w:t xml:space="preserve">  </w:t>
    </w:r>
    <w:r w:rsidR="00C33A4A" w:rsidRPr="00E34C7E">
      <w:rPr>
        <w:rFonts w:ascii="Arial" w:hAnsi="Arial" w:cs="Arial"/>
        <w:b/>
        <w:sz w:val="20"/>
        <w:szCs w:val="20"/>
        <w:lang w:val="es-ES"/>
      </w:rPr>
      <w:t>8H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3FFCB" w14:textId="77777777" w:rsidR="007A10CB" w:rsidRDefault="007A10C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1F8CAD8" w14:textId="77777777" w:rsidR="007A10CB" w:rsidRDefault="007A10C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F0F344F"/>
    <w:multiLevelType w:val="hybridMultilevel"/>
    <w:tmpl w:val="FCC25D78"/>
    <w:lvl w:ilvl="0" w:tplc="68CA96A8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20" w:hanging="360"/>
      </w:pPr>
    </w:lvl>
    <w:lvl w:ilvl="2" w:tplc="2000001B" w:tentative="1">
      <w:start w:val="1"/>
      <w:numFmt w:val="lowerRoman"/>
      <w:lvlText w:val="%3."/>
      <w:lvlJc w:val="right"/>
      <w:pPr>
        <w:ind w:left="2040" w:hanging="180"/>
      </w:pPr>
    </w:lvl>
    <w:lvl w:ilvl="3" w:tplc="2000000F" w:tentative="1">
      <w:start w:val="1"/>
      <w:numFmt w:val="decimal"/>
      <w:lvlText w:val="%4."/>
      <w:lvlJc w:val="left"/>
      <w:pPr>
        <w:ind w:left="2760" w:hanging="360"/>
      </w:pPr>
    </w:lvl>
    <w:lvl w:ilvl="4" w:tplc="20000019" w:tentative="1">
      <w:start w:val="1"/>
      <w:numFmt w:val="lowerLetter"/>
      <w:lvlText w:val="%5."/>
      <w:lvlJc w:val="left"/>
      <w:pPr>
        <w:ind w:left="3480" w:hanging="360"/>
      </w:pPr>
    </w:lvl>
    <w:lvl w:ilvl="5" w:tplc="2000001B" w:tentative="1">
      <w:start w:val="1"/>
      <w:numFmt w:val="lowerRoman"/>
      <w:lvlText w:val="%6."/>
      <w:lvlJc w:val="right"/>
      <w:pPr>
        <w:ind w:left="4200" w:hanging="180"/>
      </w:pPr>
    </w:lvl>
    <w:lvl w:ilvl="6" w:tplc="2000000F" w:tentative="1">
      <w:start w:val="1"/>
      <w:numFmt w:val="decimal"/>
      <w:lvlText w:val="%7."/>
      <w:lvlJc w:val="left"/>
      <w:pPr>
        <w:ind w:left="4920" w:hanging="360"/>
      </w:pPr>
    </w:lvl>
    <w:lvl w:ilvl="7" w:tplc="20000019" w:tentative="1">
      <w:start w:val="1"/>
      <w:numFmt w:val="lowerLetter"/>
      <w:lvlText w:val="%8."/>
      <w:lvlJc w:val="left"/>
      <w:pPr>
        <w:ind w:left="5640" w:hanging="360"/>
      </w:pPr>
    </w:lvl>
    <w:lvl w:ilvl="8" w:tplc="2000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3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76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tDAwsDAzNDU1MzBU0lEKTi0uzszPAykwrAUAOovTZCwAAAA="/>
  </w:docVars>
  <w:rsids>
    <w:rsidRoot w:val="001010A3"/>
    <w:rsid w:val="00002724"/>
    <w:rsid w:val="00003ADC"/>
    <w:rsid w:val="00020579"/>
    <w:rsid w:val="00020EA2"/>
    <w:rsid w:val="0003770A"/>
    <w:rsid w:val="00041DE1"/>
    <w:rsid w:val="000444DF"/>
    <w:rsid w:val="00050D3E"/>
    <w:rsid w:val="00073EB6"/>
    <w:rsid w:val="000901EA"/>
    <w:rsid w:val="00095CD3"/>
    <w:rsid w:val="000A0049"/>
    <w:rsid w:val="000B2ABC"/>
    <w:rsid w:val="000C5C87"/>
    <w:rsid w:val="000D71CF"/>
    <w:rsid w:val="000E3410"/>
    <w:rsid w:val="000F1A4F"/>
    <w:rsid w:val="000F3C01"/>
    <w:rsid w:val="001010A3"/>
    <w:rsid w:val="00125072"/>
    <w:rsid w:val="00134080"/>
    <w:rsid w:val="00136AE6"/>
    <w:rsid w:val="00140625"/>
    <w:rsid w:val="00153AB8"/>
    <w:rsid w:val="00155C28"/>
    <w:rsid w:val="001579AA"/>
    <w:rsid w:val="00162A62"/>
    <w:rsid w:val="00171F7B"/>
    <w:rsid w:val="00183B60"/>
    <w:rsid w:val="0019307E"/>
    <w:rsid w:val="001A248A"/>
    <w:rsid w:val="001A2D4D"/>
    <w:rsid w:val="001A54D0"/>
    <w:rsid w:val="001B0F70"/>
    <w:rsid w:val="001B140D"/>
    <w:rsid w:val="001C0083"/>
    <w:rsid w:val="001D1CC6"/>
    <w:rsid w:val="001D2355"/>
    <w:rsid w:val="001D4749"/>
    <w:rsid w:val="001E175D"/>
    <w:rsid w:val="001E7029"/>
    <w:rsid w:val="001F3F6C"/>
    <w:rsid w:val="001F6847"/>
    <w:rsid w:val="00211F0F"/>
    <w:rsid w:val="0021663A"/>
    <w:rsid w:val="002258C5"/>
    <w:rsid w:val="002421FA"/>
    <w:rsid w:val="0024725D"/>
    <w:rsid w:val="00260338"/>
    <w:rsid w:val="0026113F"/>
    <w:rsid w:val="00272610"/>
    <w:rsid w:val="00275AE9"/>
    <w:rsid w:val="00280F08"/>
    <w:rsid w:val="00292BC5"/>
    <w:rsid w:val="00294197"/>
    <w:rsid w:val="00296BDD"/>
    <w:rsid w:val="002C2939"/>
    <w:rsid w:val="002C3C9E"/>
    <w:rsid w:val="002D11F2"/>
    <w:rsid w:val="002D73C8"/>
    <w:rsid w:val="002F3F1E"/>
    <w:rsid w:val="00300662"/>
    <w:rsid w:val="00301D73"/>
    <w:rsid w:val="00320C08"/>
    <w:rsid w:val="0032309D"/>
    <w:rsid w:val="00336A6E"/>
    <w:rsid w:val="00342E89"/>
    <w:rsid w:val="0034736D"/>
    <w:rsid w:val="00360093"/>
    <w:rsid w:val="00376026"/>
    <w:rsid w:val="00383254"/>
    <w:rsid w:val="0039233D"/>
    <w:rsid w:val="00394944"/>
    <w:rsid w:val="00395FC0"/>
    <w:rsid w:val="003A203F"/>
    <w:rsid w:val="003A52A3"/>
    <w:rsid w:val="003A54EA"/>
    <w:rsid w:val="003A7555"/>
    <w:rsid w:val="003B073B"/>
    <w:rsid w:val="003C2DDF"/>
    <w:rsid w:val="003C791F"/>
    <w:rsid w:val="003D0837"/>
    <w:rsid w:val="003E274F"/>
    <w:rsid w:val="003E488F"/>
    <w:rsid w:val="003F67B7"/>
    <w:rsid w:val="0040066E"/>
    <w:rsid w:val="004042E0"/>
    <w:rsid w:val="0042018E"/>
    <w:rsid w:val="004312DB"/>
    <w:rsid w:val="004321F0"/>
    <w:rsid w:val="00440FFA"/>
    <w:rsid w:val="00450478"/>
    <w:rsid w:val="00455D31"/>
    <w:rsid w:val="0045607B"/>
    <w:rsid w:val="00487CF1"/>
    <w:rsid w:val="0049089D"/>
    <w:rsid w:val="00493D14"/>
    <w:rsid w:val="004A3B96"/>
    <w:rsid w:val="004A523A"/>
    <w:rsid w:val="004B0F24"/>
    <w:rsid w:val="004C3199"/>
    <w:rsid w:val="004D5193"/>
    <w:rsid w:val="004E17B7"/>
    <w:rsid w:val="004E268F"/>
    <w:rsid w:val="004E2C77"/>
    <w:rsid w:val="004F67D7"/>
    <w:rsid w:val="004F6C05"/>
    <w:rsid w:val="005028D4"/>
    <w:rsid w:val="00511307"/>
    <w:rsid w:val="00511D00"/>
    <w:rsid w:val="00524DD8"/>
    <w:rsid w:val="00536B62"/>
    <w:rsid w:val="00543A6A"/>
    <w:rsid w:val="00547123"/>
    <w:rsid w:val="0055075C"/>
    <w:rsid w:val="00555AC3"/>
    <w:rsid w:val="005744D7"/>
    <w:rsid w:val="00577D90"/>
    <w:rsid w:val="00593672"/>
    <w:rsid w:val="00595438"/>
    <w:rsid w:val="005C01FE"/>
    <w:rsid w:val="005C3203"/>
    <w:rsid w:val="005D6484"/>
    <w:rsid w:val="005D6A1A"/>
    <w:rsid w:val="005E5E01"/>
    <w:rsid w:val="005E6361"/>
    <w:rsid w:val="005F0E16"/>
    <w:rsid w:val="00600A07"/>
    <w:rsid w:val="00613689"/>
    <w:rsid w:val="00613FB7"/>
    <w:rsid w:val="00615138"/>
    <w:rsid w:val="006223A5"/>
    <w:rsid w:val="00625397"/>
    <w:rsid w:val="00634523"/>
    <w:rsid w:val="00636FCB"/>
    <w:rsid w:val="0066016C"/>
    <w:rsid w:val="00660888"/>
    <w:rsid w:val="006673F0"/>
    <w:rsid w:val="0068440A"/>
    <w:rsid w:val="006875A2"/>
    <w:rsid w:val="00692F6C"/>
    <w:rsid w:val="006C5A92"/>
    <w:rsid w:val="006D372E"/>
    <w:rsid w:val="006E1338"/>
    <w:rsid w:val="006E661B"/>
    <w:rsid w:val="006F3D45"/>
    <w:rsid w:val="00751286"/>
    <w:rsid w:val="0075310A"/>
    <w:rsid w:val="00764F26"/>
    <w:rsid w:val="00765C4E"/>
    <w:rsid w:val="0076609A"/>
    <w:rsid w:val="00767647"/>
    <w:rsid w:val="007713C6"/>
    <w:rsid w:val="007A10CB"/>
    <w:rsid w:val="007A1CE6"/>
    <w:rsid w:val="007B7E0C"/>
    <w:rsid w:val="007C49EC"/>
    <w:rsid w:val="007C6EA7"/>
    <w:rsid w:val="007D54B0"/>
    <w:rsid w:val="008032E0"/>
    <w:rsid w:val="00814ED3"/>
    <w:rsid w:val="00842778"/>
    <w:rsid w:val="008431BF"/>
    <w:rsid w:val="008465F9"/>
    <w:rsid w:val="00864529"/>
    <w:rsid w:val="0087679A"/>
    <w:rsid w:val="0087770C"/>
    <w:rsid w:val="00890FBD"/>
    <w:rsid w:val="008919F4"/>
    <w:rsid w:val="008A109B"/>
    <w:rsid w:val="008B126D"/>
    <w:rsid w:val="008B674C"/>
    <w:rsid w:val="008B76A6"/>
    <w:rsid w:val="008D55AC"/>
    <w:rsid w:val="008F3EF5"/>
    <w:rsid w:val="008F6D68"/>
    <w:rsid w:val="00915467"/>
    <w:rsid w:val="009508C6"/>
    <w:rsid w:val="00956E9E"/>
    <w:rsid w:val="009620ED"/>
    <w:rsid w:val="00964437"/>
    <w:rsid w:val="00976F6E"/>
    <w:rsid w:val="00990F7A"/>
    <w:rsid w:val="009948F7"/>
    <w:rsid w:val="00994958"/>
    <w:rsid w:val="009A7BDB"/>
    <w:rsid w:val="009C03F4"/>
    <w:rsid w:val="009E1C42"/>
    <w:rsid w:val="009E6698"/>
    <w:rsid w:val="00A00310"/>
    <w:rsid w:val="00A4288E"/>
    <w:rsid w:val="00A46239"/>
    <w:rsid w:val="00A905BF"/>
    <w:rsid w:val="00AA01BA"/>
    <w:rsid w:val="00AA2045"/>
    <w:rsid w:val="00AB2381"/>
    <w:rsid w:val="00AD1AE6"/>
    <w:rsid w:val="00AD1CF3"/>
    <w:rsid w:val="00B050F0"/>
    <w:rsid w:val="00B075AE"/>
    <w:rsid w:val="00B13D75"/>
    <w:rsid w:val="00B24B72"/>
    <w:rsid w:val="00B306EB"/>
    <w:rsid w:val="00B345B5"/>
    <w:rsid w:val="00B479CB"/>
    <w:rsid w:val="00B573A0"/>
    <w:rsid w:val="00B64F3C"/>
    <w:rsid w:val="00B82B42"/>
    <w:rsid w:val="00BB11BB"/>
    <w:rsid w:val="00BB6181"/>
    <w:rsid w:val="00BC3096"/>
    <w:rsid w:val="00BC41B2"/>
    <w:rsid w:val="00BC73DE"/>
    <w:rsid w:val="00BC7505"/>
    <w:rsid w:val="00BE61F6"/>
    <w:rsid w:val="00BF786B"/>
    <w:rsid w:val="00C03494"/>
    <w:rsid w:val="00C11EAD"/>
    <w:rsid w:val="00C17711"/>
    <w:rsid w:val="00C203E5"/>
    <w:rsid w:val="00C33A4A"/>
    <w:rsid w:val="00C4480F"/>
    <w:rsid w:val="00C46768"/>
    <w:rsid w:val="00C7247F"/>
    <w:rsid w:val="00C84CBC"/>
    <w:rsid w:val="00C92C07"/>
    <w:rsid w:val="00C96CFB"/>
    <w:rsid w:val="00CA7872"/>
    <w:rsid w:val="00CB37C0"/>
    <w:rsid w:val="00CC198F"/>
    <w:rsid w:val="00CD31FA"/>
    <w:rsid w:val="00CE75E8"/>
    <w:rsid w:val="00D15949"/>
    <w:rsid w:val="00D74262"/>
    <w:rsid w:val="00D74E4A"/>
    <w:rsid w:val="00D8010B"/>
    <w:rsid w:val="00D834F7"/>
    <w:rsid w:val="00D93162"/>
    <w:rsid w:val="00D96CC7"/>
    <w:rsid w:val="00DA0250"/>
    <w:rsid w:val="00DB063D"/>
    <w:rsid w:val="00DC7602"/>
    <w:rsid w:val="00DF7DE1"/>
    <w:rsid w:val="00E05DEF"/>
    <w:rsid w:val="00E062F2"/>
    <w:rsid w:val="00E16471"/>
    <w:rsid w:val="00E165F8"/>
    <w:rsid w:val="00E31A27"/>
    <w:rsid w:val="00E34C7E"/>
    <w:rsid w:val="00E37F6B"/>
    <w:rsid w:val="00E447A4"/>
    <w:rsid w:val="00E44F7D"/>
    <w:rsid w:val="00E50A13"/>
    <w:rsid w:val="00E764A5"/>
    <w:rsid w:val="00E812F5"/>
    <w:rsid w:val="00E86220"/>
    <w:rsid w:val="00E93223"/>
    <w:rsid w:val="00EA02ED"/>
    <w:rsid w:val="00EC15B2"/>
    <w:rsid w:val="00EC2080"/>
    <w:rsid w:val="00ED0DB7"/>
    <w:rsid w:val="00ED2851"/>
    <w:rsid w:val="00EE4C0F"/>
    <w:rsid w:val="00EF23CA"/>
    <w:rsid w:val="00EF4110"/>
    <w:rsid w:val="00EF529F"/>
    <w:rsid w:val="00F13BA7"/>
    <w:rsid w:val="00F157DD"/>
    <w:rsid w:val="00F7648E"/>
    <w:rsid w:val="00F76880"/>
    <w:rsid w:val="00F930DF"/>
    <w:rsid w:val="00FA3989"/>
    <w:rsid w:val="00FA47CE"/>
    <w:rsid w:val="00FA4A91"/>
    <w:rsid w:val="00FB226F"/>
    <w:rsid w:val="00FB46C6"/>
    <w:rsid w:val="00FB5D47"/>
    <w:rsid w:val="00FC7D1F"/>
    <w:rsid w:val="00FD20AE"/>
    <w:rsid w:val="00FD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649"/>
    <o:shapelayout v:ext="edit">
      <o:idmap v:ext="edit" data="1"/>
    </o:shapelayout>
  </w:shapeDefaults>
  <w:decimalSymbol w:val=","/>
  <w:listSeparator w:val=";"/>
  <w14:docId w14:val="3A6F1D52"/>
  <w15:chartTrackingRefBased/>
  <w15:docId w15:val="{4FACBB5F-8951-47D2-9440-F54ABBC51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613FB7"/>
    <w:rPr>
      <w:lang w:val="en-GB" w:eastAsia="en-US"/>
    </w:rPr>
  </w:style>
  <w:style w:type="character" w:styleId="Kommentarsreferens">
    <w:name w:val="annotation reference"/>
    <w:uiPriority w:val="99"/>
    <w:unhideWhenUsed/>
    <w:rsid w:val="009948F7"/>
    <w:rPr>
      <w:sz w:val="16"/>
      <w:szCs w:val="16"/>
    </w:rPr>
  </w:style>
  <w:style w:type="paragraph" w:styleId="Normalweb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Brdtext2Char">
    <w:name w:val="Brödtext 2 Char"/>
    <w:link w:val="Brdtext2"/>
    <w:rsid w:val="00F13BA7"/>
    <w:rPr>
      <w:rFonts w:ascii="Arial" w:hAnsi="Arial"/>
      <w:spacing w:val="-2"/>
    </w:rPr>
  </w:style>
  <w:style w:type="character" w:styleId="Olstomnmnande">
    <w:name w:val="Unresolved Mention"/>
    <w:basedOn w:val="Standardstycketeckensnitt"/>
    <w:uiPriority w:val="99"/>
    <w:semiHidden/>
    <w:unhideWhenUsed/>
    <w:rsid w:val="0066088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84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0316DF-3764-4660-9960-60968F2E72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53</Words>
  <Characters>2461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2809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4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4</cp:revision>
  <cp:lastPrinted>2021-01-13T13:30:00Z</cp:lastPrinted>
  <dcterms:created xsi:type="dcterms:W3CDTF">2021-01-13T12:42:00Z</dcterms:created>
  <dcterms:modified xsi:type="dcterms:W3CDTF">2021-01-13T13:45:00Z</dcterms:modified>
</cp:coreProperties>
</file>